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omputer Engineering Program at University of Dar es Salaam</w:t>
      </w:r>
    </w:p>
    <w:bookmarkEnd w:id="20"/>
    <w:p>
      <w:pPr>
        <w:pStyle w:val="BodyText"/>
      </w:pPr>
      <w:r>
        <w:t xml:space="preserve">Date: October 26, 2023</w:t>
      </w:r>
    </w:p>
    <w:p>
      <w:pPr>
        <w:pStyle w:val="BodyText"/>
      </w:pPr>
      <w:r>
        <w:t xml:space="preserve">Dr. Amina Juma</w:t>
      </w:r>
    </w:p>
    <w:p>
      <w:pPr>
        <w:pStyle w:val="BodyText"/>
      </w:pPr>
      <w:r>
        <w:t xml:space="preserve">Scholarship Committee</w:t>
      </w:r>
    </w:p>
    <w:p>
      <w:pPr>
        <w:pStyle w:val="BodyText"/>
      </w:pPr>
      <w:r>
        <w:t xml:space="preserve">Tanzania National Scholarship Foundation</w:t>
      </w:r>
    </w:p>
    <w:p>
      <w:pPr>
        <w:pStyle w:val="BodyText"/>
      </w:pPr>
      <w:r>
        <w:t xml:space="preserve">P.O. Box 1456, Dar es Salaam, Tanzania</w:t>
      </w:r>
    </w:p>
    <w:bookmarkStart w:id="21" w:name="Xb423bc0e342ef6d88605ea1732b1619967efe8c"/>
    <w:p>
      <w:pPr>
        <w:pStyle w:val="Heading2"/>
      </w:pPr>
      <w:r>
        <w:t xml:space="preserve">Subject: Application for Full Scholarship to Pursue Bachelor of Science in Computer Engineering</w:t>
      </w:r>
    </w:p>
    <w:bookmarkEnd w:id="21"/>
    <w:p>
      <w:pPr>
        <w:pStyle w:val="FirstParagraph"/>
      </w:pPr>
      <w:r>
        <w:t xml:space="preserve">Dear Dr. Juma and Esteemed Scholarship Committee,</w:t>
      </w:r>
    </w:p>
    <w:p>
      <w:pPr>
        <w:pStyle w:val="BodyText"/>
      </w:pPr>
      <w:r>
        <w:t xml:space="preserve">I am writing with profound enthusiasm to submit my application for the prestigious scholarship opportunity supporting exceptional students pursuing a Computer Engineering degree at the University of Dar es Salaam. As a native of Tanzania's vibrant economic hub, Dar es Salaam, I have witnessed firsthand how technological innovation can transform communities—making this Scholarship Application Letter not merely an academic request, but a commitment to contributing to Tanzania's digital future from within our own shores.</w:t>
      </w:r>
    </w:p>
    <w:p>
      <w:pPr>
        <w:pStyle w:val="BodyText"/>
      </w:pPr>
      <w:r>
        <w:t xml:space="preserve">My journey toward becoming a Computer Engineer began in the bustling neighborhoods of Mbagala, Dar es Salaam. Growing up near the Silicon Savannah innovation hub, I observed how mobile technology empowered local entrepreneurs—selling goods through platforms like Tigo Pesa and accessing agricultural information via SMS. At 16, I founded "Tech for All," a student-led initiative that taught basic coding to 50+ underprivileged youth at the Mwanza Community Center in Dar es Salaam. This experience cemented my conviction: true technological progress must be rooted in local context, not imported solutions. It is precisely this philosophy that drives my pursuit of Computer Engineering studies right here in Tanzania Dar es Salaam.</w:t>
      </w:r>
    </w:p>
    <w:p>
      <w:pPr>
        <w:pStyle w:val="BodyText"/>
      </w:pPr>
      <w:r>
        <w:t xml:space="preserve">Academically, I graduated top 3% from Mwanga High School (2021) with distinction in Mathematics and Physics, maintaining a 95% average. My project on "Solar-Powered IoT Sensors for Agriculture" earned me the National Youth Innovation Award. During my gap year working with</w:t>
      </w:r>
      <w:r>
        <w:t xml:space="preserve"> </w:t>
      </w:r>
      <w:r>
        <w:rPr>
          <w:iCs/>
          <w:i/>
        </w:rPr>
        <w:t xml:space="preserve">Startup Hub Dar es Salaam</w:t>
      </w:r>
      <w:r>
        <w:t xml:space="preserve">, I collaborated on developing a low-cost irrigation monitoring system using Raspberry Pi—serving 12 smallholder farms near Kigamboni. This project exposed me to real challenges in deploying technology in resource-constrained environments: unreliable power grids, limited bandwidth, and the critical need for user-centered design. These experiences have shaped my academic focus on embedded systems and sustainable tech solutions specifically tailored for East Africa.</w:t>
      </w:r>
    </w:p>
    <w:p>
      <w:pPr>
        <w:pStyle w:val="BodyText"/>
      </w:pPr>
      <w:r>
        <w:t xml:space="preserve">Why Dar es Salaam? The University of Dar es Salaam’s Computer Engineering program uniquely bridges global standards with local relevance. Its partnership with M-Pesa and Twiga Foods provides unparalleled industry exposure, while its "Digital Tanzania" research center directly addresses infrastructure gaps I've observed in my community. Unlike studying abroad, staying here allows me to immediately apply knowledge to solve problems affecting my own neighborhood—such as developing waste management apps for Dar es Salaam's growing urban population or improving e-health systems at Muhimbili Hospital. My goal isn't just to become a Computer Engineer; it's to be a local architect of Tanzania's tech ecosystem.</w:t>
      </w:r>
    </w:p>
    <w:p>
      <w:pPr>
        <w:pStyle w:val="BodyText"/>
      </w:pPr>
      <w:r>
        <w:t xml:space="preserve">The financial barrier remains significant. My family operates a small spice export business in Jangwani, but tuition fees for the 4-year Computer Engineering program (estimated at TZS 15 million annually) are beyond our means. A full scholarship would liberate me from part-time work, allowing me to dedicate myself fully to coursework and research—particularly in the university's emerging field of AI for sustainable development. I've already secured a pre-acceptance letter from the Department of Computer Science, confirming my academic readiness.</w:t>
      </w:r>
    </w:p>
    <w:p>
      <w:pPr>
        <w:pStyle w:val="BodyText"/>
      </w:pPr>
      <w:r>
        <w:t xml:space="preserve">My proposed contribution extends beyond graduation. Within five years, I plan to establish a tech incubator in Dar es Salaam focused on frugal innovation—training youth to build solutions for local challenges like energy efficiency in informal settlements. This aligns perfectly with Tanzania's National Development Vision 2025, which prioritizes "digital transformation as an engine of inclusive growth." My scholarship would directly fuel this mission. As I wrote in my university application essay:</w:t>
      </w:r>
      <w:r>
        <w:t xml:space="preserve"> </w:t>
      </w:r>
      <w:r>
        <w:rPr>
          <w:iCs/>
          <w:i/>
        </w:rPr>
        <w:t xml:space="preserve">"In Tanzania Dar es Salaam, technology isn't just about smartphones—it's about the solar-powered kiosk where a farmer checks crop prices or the digital ledger tracking maternal health data across our streets. A Computer Engineer here doesn't just code; they weave tech into the fabric of community life."</w:t>
      </w:r>
    </w:p>
    <w:p>
      <w:pPr>
        <w:pStyle w:val="BodyText"/>
      </w:pPr>
      <w:r>
        <w:t xml:space="preserve">My technical skills are complemented by leadership in community service. I co-founded "Code for Dar es Salaam," a weekly coding camp that has trained 300+ students since 2022. I also volunteered with the Dar es Salaam City Council to digitize waste collection routes, reducing operational delays by 35% using open-source GIS tools. These experiences prove I can apply Computer Engineering principles ethically and effectively within Tanzania's socio-cultural context—a perspective that international programs often lack.</w:t>
      </w:r>
    </w:p>
    <w:p>
      <w:pPr>
        <w:pStyle w:val="BodyText"/>
      </w:pPr>
      <w:r>
        <w:t xml:space="preserve">Having navigated Tanzania's educational landscape, I understand the transformative power of accessible tech education. The scholarship would represent more than financial aid; it would validate a vision where Dar es Salaam becomes Africa's next innovation epicenter—not through imported models, but through homegrown talent solving homegrown problems. As the founder of Tech for All observed during our recent youth forum: "When we build technology here for us, by us—we don't just create products. We create possibility."</w:t>
      </w:r>
    </w:p>
    <w:p>
      <w:pPr>
        <w:pStyle w:val="BodyText"/>
      </w:pPr>
      <w:r>
        <w:t xml:space="preserve">I am deeply grateful for your consideration of this Scholarship Application Letter. I welcome the opportunity to discuss how my technical vision, community commitment, and unwavering dedication to Tanzania Dar es Salaam's progress align with your mission. Thank you for investing in a Computer Engineer who sees technology not as a foreign concept, but as the very pulse of our nation's future.</w:t>
      </w:r>
    </w:p>
    <w:p>
      <w:pPr>
        <w:pStyle w:val="BodyText"/>
      </w:pPr>
      <w:r>
        <w:t xml:space="preserve">Sincerely,</w:t>
      </w:r>
    </w:p>
    <w:p>
      <w:pPr>
        <w:pStyle w:val="BodyText"/>
      </w:pPr>
      <w:r>
        <w:br/>
      </w:r>
      <w:r>
        <w:br/>
      </w:r>
      <w:r>
        <w:br/>
      </w:r>
    </w:p>
    <w:p>
      <w:pPr>
        <w:pStyle w:val="BodyText"/>
      </w:pPr>
      <w:r>
        <w:t xml:space="preserve">John Mwangi</w:t>
      </w:r>
    </w:p>
    <w:p>
      <w:pPr>
        <w:pStyle w:val="BodyText"/>
      </w:pPr>
      <w:r>
        <w:t xml:space="preserve">P.O. Box 1897, Dar es Salaam, Tanzania</w:t>
      </w:r>
    </w:p>
    <w:p>
      <w:pPr>
        <w:pStyle w:val="BodyText"/>
      </w:pPr>
      <w:r>
        <w:t xml:space="preserve">Email: j.mwangi@udsm.ac.tz | Phone: +255 712 345 678</w:t>
      </w:r>
    </w:p>
    <w:p>
      <w:pPr>
        <w:pStyle w:val="BodyText"/>
      </w:pPr>
      <w:r>
        <w:t xml:space="preserve">Student ID (Pre-Accepted): UD-CE-2023-098</w:t>
      </w:r>
    </w:p>
    <w:p>
      <w:pPr>
        <w:pStyle w:val="BodyText"/>
      </w:pPr>
      <w:r>
        <w:rPr>
          <w:bCs/>
          <w:b/>
        </w:rPr>
        <w:t xml:space="preserve">Word Count:</w:t>
      </w:r>
      <w:r>
        <w:t xml:space="preserve"> </w:t>
      </w:r>
      <w:r>
        <w:t xml:space="preserve">856 words</w:t>
      </w:r>
    </w:p>
    <w:p>
      <w:pPr>
        <w:pStyle w:val="BodyText"/>
      </w:pPr>
      <w:r>
        <w:rPr>
          <w:bCs/>
          <w:b/>
        </w:rPr>
        <w:t xml:space="preserve">Key Terms Included:</w:t>
      </w:r>
    </w:p>
    <w:p>
      <w:pPr>
        <w:numPr>
          <w:ilvl w:val="0"/>
          <w:numId w:val="1001"/>
        </w:numPr>
        <w:pStyle w:val="Compact"/>
      </w:pPr>
      <w:r>
        <w:t xml:space="preserve">"Scholarship Application Letter" (used as central subject matter)</w:t>
      </w:r>
    </w:p>
    <w:p>
      <w:pPr>
        <w:numPr>
          <w:ilvl w:val="0"/>
          <w:numId w:val="1001"/>
        </w:numPr>
        <w:pStyle w:val="Compact"/>
      </w:pPr>
      <w:r>
        <w:t xml:space="preserve">"Computer Engineer" (recurring focus of academic and career goals)</w:t>
      </w:r>
    </w:p>
    <w:p>
      <w:pPr>
        <w:numPr>
          <w:ilvl w:val="0"/>
          <w:numId w:val="1001"/>
        </w:numPr>
        <w:pStyle w:val="Compact"/>
      </w:pPr>
      <w:r>
        <w:t xml:space="preserve">"Tanzania Dar es Salaam" (contextualized throughout as home, community, and innovation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5-12-08T23:50:48Z</dcterms:created>
  <dcterms:modified xsi:type="dcterms:W3CDTF">2025-12-08T23:50:48Z</dcterms:modified>
</cp:coreProperties>
</file>

<file path=docProps/custom.xml><?xml version="1.0" encoding="utf-8"?>
<Properties xmlns="http://schemas.openxmlformats.org/officeDocument/2006/custom-properties" xmlns:vt="http://schemas.openxmlformats.org/officeDocument/2006/docPropsVTypes"/>
</file>